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528B8" w14:textId="07F4BCC2" w:rsidR="006F24FF" w:rsidRDefault="006F24FF" w:rsidP="006F24FF">
      <w:pPr>
        <w:pStyle w:val="Heading1"/>
        <w:spacing w:before="118"/>
        <w:jc w:val="center"/>
        <w:rPr>
          <w:szCs w:val="28"/>
        </w:rPr>
      </w:pPr>
      <w:r w:rsidRPr="000D149A">
        <w:rPr>
          <w:szCs w:val="28"/>
        </w:rPr>
        <w:t>LIST OF ABBREVIATIONS</w:t>
      </w:r>
    </w:p>
    <w:p w14:paraId="52FA025E" w14:textId="77777777" w:rsidR="006F24FF" w:rsidRPr="006F24FF" w:rsidRDefault="006F24FF" w:rsidP="006F24FF">
      <w:pPr>
        <w:rPr>
          <w:sz w:val="16"/>
          <w:szCs w:val="16"/>
        </w:rPr>
      </w:pPr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5"/>
        <w:gridCol w:w="5133"/>
      </w:tblGrid>
      <w:tr w:rsidR="006F24FF" w14:paraId="21F3E579" w14:textId="77777777" w:rsidTr="006F24FF">
        <w:tc>
          <w:tcPr>
            <w:tcW w:w="1929" w:type="pct"/>
          </w:tcPr>
          <w:p w14:paraId="2A87E579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b/>
                <w:sz w:val="24"/>
                <w:szCs w:val="24"/>
              </w:rPr>
            </w:pPr>
            <w:proofErr w:type="spellStart"/>
            <w:r w:rsidRPr="000D149A">
              <w:rPr>
                <w:b/>
                <w:sz w:val="24"/>
                <w:szCs w:val="24"/>
              </w:rPr>
              <w:t>Abbreviations</w:t>
            </w:r>
            <w:proofErr w:type="spellEnd"/>
          </w:p>
        </w:tc>
        <w:tc>
          <w:tcPr>
            <w:tcW w:w="3071" w:type="pct"/>
          </w:tcPr>
          <w:p w14:paraId="3A7B298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b/>
                <w:sz w:val="24"/>
                <w:szCs w:val="24"/>
              </w:rPr>
            </w:pPr>
            <w:r w:rsidRPr="000D149A">
              <w:rPr>
                <w:b/>
                <w:sz w:val="24"/>
                <w:szCs w:val="24"/>
              </w:rPr>
              <w:t>Description</w:t>
            </w:r>
          </w:p>
        </w:tc>
      </w:tr>
      <w:tr w:rsidR="006F24FF" w14:paraId="69C4F102" w14:textId="77777777" w:rsidTr="006F24FF">
        <w:tc>
          <w:tcPr>
            <w:tcW w:w="1929" w:type="pct"/>
          </w:tcPr>
          <w:p w14:paraId="24B721DC" w14:textId="596E62D7" w:rsidR="006F24FF" w:rsidRPr="000D149A" w:rsidRDefault="00EF56B5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U</w:t>
            </w:r>
          </w:p>
        </w:tc>
        <w:tc>
          <w:tcPr>
            <w:tcW w:w="3071" w:type="pct"/>
          </w:tcPr>
          <w:p w14:paraId="209AB2AA" w14:textId="1D0ADF28" w:rsidR="006F24FF" w:rsidRPr="000D149A" w:rsidRDefault="00EF56B5" w:rsidP="0035468D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aso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asurement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6F24FF" w14:paraId="542C1586" w14:textId="77777777" w:rsidTr="006F24FF">
        <w:tc>
          <w:tcPr>
            <w:tcW w:w="1929" w:type="pct"/>
          </w:tcPr>
          <w:p w14:paraId="435EBDFB" w14:textId="697A0941" w:rsidR="006F24FF" w:rsidRPr="000D149A" w:rsidRDefault="00EF56B5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FR</w:t>
            </w:r>
          </w:p>
        </w:tc>
        <w:tc>
          <w:tcPr>
            <w:tcW w:w="3071" w:type="pct"/>
          </w:tcPr>
          <w:p w14:paraId="24AB2160" w14:textId="28A24745" w:rsidR="006F24FF" w:rsidRPr="000D149A" w:rsidRDefault="00EF56B5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gital </w:t>
            </w:r>
            <w:proofErr w:type="spellStart"/>
            <w:r>
              <w:rPr>
                <w:sz w:val="24"/>
                <w:szCs w:val="24"/>
              </w:rPr>
              <w:t>Fault</w:t>
            </w:r>
            <w:proofErr w:type="spellEnd"/>
            <w:r>
              <w:rPr>
                <w:sz w:val="24"/>
                <w:szCs w:val="24"/>
              </w:rPr>
              <w:t xml:space="preserve"> Recorder</w:t>
            </w:r>
          </w:p>
        </w:tc>
      </w:tr>
      <w:tr w:rsidR="006F24FF" w14:paraId="74FB023C" w14:textId="77777777" w:rsidTr="006F24FF">
        <w:tc>
          <w:tcPr>
            <w:tcW w:w="1929" w:type="pct"/>
          </w:tcPr>
          <w:p w14:paraId="3A42919E" w14:textId="712EAD53" w:rsidR="006F24FF" w:rsidRPr="000D149A" w:rsidRDefault="00EF56B5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V</w:t>
            </w:r>
          </w:p>
        </w:tc>
        <w:tc>
          <w:tcPr>
            <w:tcW w:w="3071" w:type="pct"/>
          </w:tcPr>
          <w:p w14:paraId="26D92F5E" w14:textId="29D88C7E" w:rsidR="006F24FF" w:rsidRPr="000D149A" w:rsidRDefault="00EF56B5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Voltage</w:t>
            </w:r>
          </w:p>
        </w:tc>
      </w:tr>
      <w:tr w:rsidR="006F24FF" w14:paraId="6AF5D083" w14:textId="77777777" w:rsidTr="006F24FF">
        <w:tc>
          <w:tcPr>
            <w:tcW w:w="1929" w:type="pct"/>
          </w:tcPr>
          <w:p w14:paraId="5C91B6E0" w14:textId="5579A5A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071" w:type="pct"/>
          </w:tcPr>
          <w:p w14:paraId="5D218B9C" w14:textId="73927AB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6568415A" w14:textId="77777777" w:rsidTr="006F24FF">
        <w:tc>
          <w:tcPr>
            <w:tcW w:w="1929" w:type="pct"/>
          </w:tcPr>
          <w:p w14:paraId="734D208E" w14:textId="77D2EB65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70E6E83C" w14:textId="36D3D659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1BB196EC" w14:textId="77777777" w:rsidTr="006F24FF">
        <w:tc>
          <w:tcPr>
            <w:tcW w:w="1929" w:type="pct"/>
          </w:tcPr>
          <w:p w14:paraId="6BA007C3" w14:textId="42EEBB8B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7556BD85" w14:textId="719D847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11880178" w14:textId="77777777" w:rsidTr="006F24FF">
        <w:tc>
          <w:tcPr>
            <w:tcW w:w="1929" w:type="pct"/>
          </w:tcPr>
          <w:p w14:paraId="06F79C1A" w14:textId="45E69DBA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642C460B" w14:textId="5B9D8AE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4F2025E7" w14:textId="77777777" w:rsidTr="006F24FF">
        <w:tc>
          <w:tcPr>
            <w:tcW w:w="1929" w:type="pct"/>
          </w:tcPr>
          <w:p w14:paraId="29AD1A88" w14:textId="4DB96C66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70DFA740" w14:textId="3B3DD24B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3F4E9E65" w14:textId="77777777" w:rsidTr="006F24FF">
        <w:tc>
          <w:tcPr>
            <w:tcW w:w="1929" w:type="pct"/>
          </w:tcPr>
          <w:p w14:paraId="1F5AFF3D" w14:textId="22017AA4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00FE855B" w14:textId="5D806722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76DE1CC0" w14:textId="77777777" w:rsidTr="006F24FF">
        <w:tc>
          <w:tcPr>
            <w:tcW w:w="1929" w:type="pct"/>
          </w:tcPr>
          <w:p w14:paraId="461F5438" w14:textId="515B746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3AEED13E" w14:textId="2DCA9FA6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471098FA" w14:textId="77777777" w:rsidTr="006F24FF">
        <w:tc>
          <w:tcPr>
            <w:tcW w:w="1929" w:type="pct"/>
          </w:tcPr>
          <w:p w14:paraId="4201DACD" w14:textId="737ABAB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5C33B76C" w14:textId="3C8C753F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7883108A" w14:textId="77777777" w:rsidTr="006F24FF">
        <w:tc>
          <w:tcPr>
            <w:tcW w:w="1929" w:type="pct"/>
          </w:tcPr>
          <w:p w14:paraId="62C99A7E" w14:textId="02FCEED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6B38AE49" w14:textId="4659ED99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5B8512F4" w14:textId="77777777" w:rsidTr="006F24FF">
        <w:tc>
          <w:tcPr>
            <w:tcW w:w="1929" w:type="pct"/>
          </w:tcPr>
          <w:p w14:paraId="571E7F3C" w14:textId="2173E8AF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4803F970" w14:textId="3C624814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093E0CDF" w14:textId="77777777" w:rsidTr="006F24FF">
        <w:tc>
          <w:tcPr>
            <w:tcW w:w="1929" w:type="pct"/>
          </w:tcPr>
          <w:p w14:paraId="1B350F9B" w14:textId="2EA6FA04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5DA4758A" w14:textId="76B23BA4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38213B02" w14:textId="77777777" w:rsidTr="006F24FF">
        <w:tc>
          <w:tcPr>
            <w:tcW w:w="1929" w:type="pct"/>
          </w:tcPr>
          <w:p w14:paraId="2C808368" w14:textId="5912BE7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593DEFB1" w14:textId="56D2339C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0FC040BF" w14:textId="77777777" w:rsidTr="006F24FF">
        <w:tc>
          <w:tcPr>
            <w:tcW w:w="1929" w:type="pct"/>
          </w:tcPr>
          <w:p w14:paraId="6DE1902B" w14:textId="64E23E36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0164B6AA" w14:textId="3F20B590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  <w:tr w:rsidR="006F24FF" w14:paraId="6626F392" w14:textId="77777777" w:rsidTr="006F24FF">
        <w:tc>
          <w:tcPr>
            <w:tcW w:w="1929" w:type="pct"/>
          </w:tcPr>
          <w:p w14:paraId="5D80A093" w14:textId="0E9D8186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  <w:tc>
          <w:tcPr>
            <w:tcW w:w="3071" w:type="pct"/>
          </w:tcPr>
          <w:p w14:paraId="2A9D0DCB" w14:textId="567982D8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</w:p>
        </w:tc>
      </w:tr>
    </w:tbl>
    <w:p w14:paraId="7F5B052C" w14:textId="77777777" w:rsidR="006F24FF" w:rsidRDefault="006F24FF" w:rsidP="006F24FF">
      <w:pPr>
        <w:pStyle w:val="BodyText"/>
        <w:tabs>
          <w:tab w:val="left" w:pos="3960"/>
        </w:tabs>
        <w:spacing w:before="6" w:line="480" w:lineRule="auto"/>
        <w:jc w:val="center"/>
        <w:rPr>
          <w:sz w:val="19"/>
        </w:rPr>
      </w:pPr>
    </w:p>
    <w:p w14:paraId="61E260B8" w14:textId="77777777" w:rsidR="006F24FF" w:rsidRDefault="006F24FF" w:rsidP="006F24FF">
      <w:pPr>
        <w:spacing w:before="1"/>
        <w:ind w:left="4472" w:right="4148"/>
        <w:jc w:val="center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F24FF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F4D1C0" w14:textId="77777777" w:rsidR="00D97691" w:rsidRDefault="00D97691" w:rsidP="005E7602">
      <w:pPr>
        <w:spacing w:after="0" w:line="240" w:lineRule="auto"/>
      </w:pPr>
      <w:r>
        <w:separator/>
      </w:r>
    </w:p>
  </w:endnote>
  <w:endnote w:type="continuationSeparator" w:id="0">
    <w:p w14:paraId="2B4F8CC6" w14:textId="77777777" w:rsidR="00D97691" w:rsidRDefault="00D97691" w:rsidP="005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6375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B4087" w14:textId="4822C4A2" w:rsidR="005E7602" w:rsidRDefault="005E7602" w:rsidP="005E7602">
        <w:pPr>
          <w:pStyle w:val="Footer"/>
          <w:jc w:val="center"/>
        </w:pPr>
        <w:r>
          <w:t>viii</w:t>
        </w:r>
      </w:p>
    </w:sdtContent>
  </w:sdt>
  <w:p w14:paraId="18531712" w14:textId="77777777" w:rsidR="005E7602" w:rsidRDefault="005E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F2547" w14:textId="77777777" w:rsidR="00D97691" w:rsidRDefault="00D97691" w:rsidP="005E7602">
      <w:pPr>
        <w:spacing w:after="0" w:line="240" w:lineRule="auto"/>
      </w:pPr>
      <w:r>
        <w:separator/>
      </w:r>
    </w:p>
  </w:footnote>
  <w:footnote w:type="continuationSeparator" w:id="0">
    <w:p w14:paraId="3644EE02" w14:textId="77777777" w:rsidR="00D97691" w:rsidRDefault="00D97691" w:rsidP="005E7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386142"/>
    <w:rsid w:val="005E7602"/>
    <w:rsid w:val="00601111"/>
    <w:rsid w:val="006F24FF"/>
    <w:rsid w:val="0073489C"/>
    <w:rsid w:val="00743ED5"/>
    <w:rsid w:val="008147C5"/>
    <w:rsid w:val="00A64FB9"/>
    <w:rsid w:val="00B7247C"/>
    <w:rsid w:val="00D97691"/>
    <w:rsid w:val="00E3557A"/>
    <w:rsid w:val="00EE613F"/>
    <w:rsid w:val="00E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60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602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6F24FF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  <w:style w:type="character" w:customStyle="1" w:styleId="BodyTextChar">
    <w:name w:val="Body Text Char"/>
    <w:basedOn w:val="DefaultParagraphFont"/>
    <w:link w:val="BodyText"/>
    <w:uiPriority w:val="1"/>
    <w:rsid w:val="006F24FF"/>
    <w:rPr>
      <w:rFonts w:ascii="Times New Roman" w:eastAsia="Times New Roman" w:hAnsi="Times New Roman" w:cs="Times New Roman"/>
      <w:lang w:val="fr-FR" w:eastAsia="fr-FR" w:bidi="fr-FR"/>
    </w:rPr>
  </w:style>
  <w:style w:type="table" w:styleId="TableGrid">
    <w:name w:val="Table Grid"/>
    <w:basedOn w:val="TableNormal"/>
    <w:uiPriority w:val="59"/>
    <w:rsid w:val="006F24F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9</cp:revision>
  <dcterms:created xsi:type="dcterms:W3CDTF">2020-04-06T02:01:00Z</dcterms:created>
  <dcterms:modified xsi:type="dcterms:W3CDTF">2020-04-10T03:40:00Z</dcterms:modified>
</cp:coreProperties>
</file>